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5F7F6" w14:textId="7A9B7225" w:rsidR="000F0903" w:rsidRPr="00B3690F" w:rsidRDefault="00337217" w:rsidP="00205A12">
      <w:pPr>
        <w:pStyle w:val="Title"/>
      </w:pPr>
      <w:r>
        <w:t>Criminology</w:t>
      </w:r>
    </w:p>
    <w:p w14:paraId="37487D27" w14:textId="77777777" w:rsidR="00205A12" w:rsidRDefault="00205A12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</w:p>
    <w:p w14:paraId="5C1CE2FC" w14:textId="6E0C7A33" w:rsidR="00535CAC" w:rsidRDefault="00D80F31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  <w:r>
        <w:rPr>
          <w:rFonts w:cs="Arial"/>
          <w:szCs w:val="20"/>
        </w:rPr>
        <w:t xml:space="preserve">The field of criminology is </w:t>
      </w:r>
      <w:r w:rsidR="002B55B7">
        <w:rPr>
          <w:rFonts w:cs="Arial"/>
          <w:szCs w:val="20"/>
        </w:rPr>
        <w:t>comprehensive</w:t>
      </w:r>
      <w:r w:rsidR="00C92C8A">
        <w:rPr>
          <w:rFonts w:cs="Arial"/>
          <w:szCs w:val="20"/>
        </w:rPr>
        <w:t>,</w:t>
      </w:r>
      <w:r w:rsidR="002B55B7">
        <w:rPr>
          <w:rFonts w:cs="Arial"/>
          <w:szCs w:val="20"/>
        </w:rPr>
        <w:t xml:space="preserve"> </w:t>
      </w:r>
      <w:r w:rsidR="00735583">
        <w:t xml:space="preserve">so it </w:t>
      </w:r>
      <w:r w:rsidR="00C92C8A">
        <w:t xml:space="preserve">is </w:t>
      </w:r>
      <w:r w:rsidR="00735583">
        <w:t>essential to know the importance and application of key terms associated with the field.</w:t>
      </w:r>
      <w:r w:rsidR="00735583">
        <w:rPr>
          <w:rFonts w:cs="Arial"/>
          <w:szCs w:val="20"/>
        </w:rPr>
        <w:t xml:space="preserve"> </w:t>
      </w:r>
      <w:r w:rsidR="0077445D">
        <w:rPr>
          <w:rFonts w:cs="Arial"/>
          <w:szCs w:val="20"/>
        </w:rPr>
        <w:t xml:space="preserve">In this assignment, you will research some common terms as well as </w:t>
      </w:r>
      <w:r w:rsidR="00AB3A15">
        <w:rPr>
          <w:rFonts w:cs="Arial"/>
          <w:szCs w:val="20"/>
        </w:rPr>
        <w:t xml:space="preserve">discuss </w:t>
      </w:r>
      <w:r w:rsidR="003D698A">
        <w:rPr>
          <w:rFonts w:cs="Arial"/>
          <w:szCs w:val="20"/>
        </w:rPr>
        <w:t>the role of research and theory</w:t>
      </w:r>
      <w:r w:rsidR="00337217">
        <w:rPr>
          <w:rFonts w:cs="Arial"/>
          <w:szCs w:val="20"/>
        </w:rPr>
        <w:t>.</w:t>
      </w:r>
    </w:p>
    <w:p w14:paraId="66E9A9E1" w14:textId="18D4A8E4" w:rsidR="00337217" w:rsidRDefault="00337217" w:rsidP="001447FD">
      <w:pPr>
        <w:widowControl w:val="0"/>
        <w:shd w:val="clear" w:color="auto" w:fill="FFFFFF"/>
        <w:spacing w:after="0"/>
        <w:rPr>
          <w:rFonts w:cs="Arial"/>
          <w:szCs w:val="20"/>
        </w:rPr>
      </w:pPr>
    </w:p>
    <w:p w14:paraId="315FED59" w14:textId="087E5F4A" w:rsidR="00747A99" w:rsidRDefault="00747A99" w:rsidP="005478E1">
      <w:pPr>
        <w:pStyle w:val="Heading2"/>
      </w:pPr>
      <w:r>
        <w:t xml:space="preserve">Part 1: </w:t>
      </w:r>
      <w:r w:rsidR="005478E1">
        <w:t>Crime, Criminality, and Criminal Justice</w:t>
      </w:r>
    </w:p>
    <w:p w14:paraId="731A5DB1" w14:textId="6FB8E1D2" w:rsidR="005478E1" w:rsidRDefault="00AE5298" w:rsidP="005478E1">
      <w:r w:rsidRPr="0076212C">
        <w:rPr>
          <w:b/>
          <w:bCs/>
        </w:rPr>
        <w:t>Complete</w:t>
      </w:r>
      <w:r>
        <w:t xml:space="preserve"> the table.</w:t>
      </w:r>
    </w:p>
    <w:tbl>
      <w:tblPr>
        <w:tblStyle w:val="TableGrid"/>
        <w:tblW w:w="9370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55"/>
        <w:gridCol w:w="4091"/>
        <w:gridCol w:w="3124"/>
      </w:tblGrid>
      <w:tr w:rsidR="00946291" w:rsidRPr="00776416" w14:paraId="2B869CA0" w14:textId="77777777" w:rsidTr="00B35CBA">
        <w:trPr>
          <w:trHeight w:val="243"/>
          <w:tblHeader/>
        </w:trPr>
        <w:tc>
          <w:tcPr>
            <w:tcW w:w="2155" w:type="dxa"/>
            <w:shd w:val="clear" w:color="auto" w:fill="EDEDED" w:themeFill="accent5"/>
            <w:vAlign w:val="center"/>
          </w:tcPr>
          <w:p w14:paraId="4CBF7DD2" w14:textId="3212F0AE" w:rsidR="00946291" w:rsidRPr="00776416" w:rsidRDefault="00946291" w:rsidP="005B2691">
            <w:pPr>
              <w:spacing w:after="0"/>
              <w:jc w:val="center"/>
            </w:pPr>
            <w:r>
              <w:t>Term</w:t>
            </w:r>
          </w:p>
        </w:tc>
        <w:tc>
          <w:tcPr>
            <w:tcW w:w="4091" w:type="dxa"/>
            <w:shd w:val="clear" w:color="auto" w:fill="EDEDED" w:themeFill="accent5"/>
            <w:vAlign w:val="center"/>
          </w:tcPr>
          <w:p w14:paraId="694AB462" w14:textId="565C3BC1" w:rsidR="00946291" w:rsidRPr="00776416" w:rsidRDefault="00946291" w:rsidP="005B2691">
            <w:pPr>
              <w:spacing w:after="0"/>
              <w:jc w:val="center"/>
            </w:pPr>
            <w:r>
              <w:t>Definition</w:t>
            </w:r>
          </w:p>
        </w:tc>
        <w:tc>
          <w:tcPr>
            <w:tcW w:w="3124" w:type="dxa"/>
            <w:shd w:val="clear" w:color="auto" w:fill="EDEDED" w:themeFill="accent5"/>
            <w:vAlign w:val="center"/>
          </w:tcPr>
          <w:p w14:paraId="71F6FE4C" w14:textId="51F8D344" w:rsidR="00946291" w:rsidRPr="00776416" w:rsidRDefault="00946291" w:rsidP="005B2691">
            <w:pPr>
              <w:spacing w:after="0"/>
              <w:jc w:val="center"/>
            </w:pPr>
            <w:r>
              <w:t>Example</w:t>
            </w:r>
          </w:p>
        </w:tc>
      </w:tr>
      <w:tr w:rsidR="00946291" w:rsidRPr="00776416" w14:paraId="6E4FE0C4" w14:textId="77777777" w:rsidTr="00B35CBA">
        <w:trPr>
          <w:trHeight w:val="258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337912" w14:textId="32274F74" w:rsidR="00946291" w:rsidRPr="00C12D77" w:rsidRDefault="00225164" w:rsidP="005B2691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Crime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B8844C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B852DE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946291" w:rsidRPr="00776416" w14:paraId="1FCB2AC9" w14:textId="77777777" w:rsidTr="00B35CBA">
        <w:trPr>
          <w:trHeight w:val="258"/>
        </w:trPr>
        <w:tc>
          <w:tcPr>
            <w:tcW w:w="215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6EC268" w14:textId="291FD894" w:rsidR="00946291" w:rsidRPr="00776416" w:rsidRDefault="00225164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Criminality</w:t>
            </w:r>
          </w:p>
        </w:tc>
        <w:tc>
          <w:tcPr>
            <w:tcW w:w="409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24C55A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B40908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946291" w:rsidRPr="00776416" w14:paraId="6BE06CC0" w14:textId="77777777" w:rsidTr="00172138">
        <w:trPr>
          <w:trHeight w:val="223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35214F" w14:textId="22BC39B1" w:rsidR="00946291" w:rsidRPr="00776416" w:rsidRDefault="00225164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Criminal </w:t>
            </w:r>
            <w:r w:rsidR="00C92C8A">
              <w:rPr>
                <w:rFonts w:cs="Arial"/>
              </w:rPr>
              <w:t>j</w:t>
            </w:r>
            <w:r>
              <w:rPr>
                <w:rFonts w:cs="Arial"/>
              </w:rPr>
              <w:t>ustice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4BA7B2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6D22E4" w14:textId="77777777" w:rsidR="00946291" w:rsidRPr="00776416" w:rsidRDefault="00946291" w:rsidP="005B2691">
            <w:pPr>
              <w:spacing w:after="0"/>
              <w:rPr>
                <w:rFonts w:cs="Arial"/>
              </w:rPr>
            </w:pPr>
          </w:p>
        </w:tc>
      </w:tr>
      <w:tr w:rsidR="00172138" w:rsidRPr="00776416" w14:paraId="62AA300E" w14:textId="77777777" w:rsidTr="00172138">
        <w:trPr>
          <w:trHeight w:val="223"/>
        </w:trPr>
        <w:tc>
          <w:tcPr>
            <w:tcW w:w="2155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91562B0" w14:textId="29FDED48" w:rsidR="00172138" w:rsidRDefault="00172138" w:rsidP="005B2691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Deviant </w:t>
            </w:r>
            <w:r w:rsidR="00C92C8A">
              <w:rPr>
                <w:rFonts w:cs="Arial"/>
              </w:rPr>
              <w:t>b</w:t>
            </w:r>
            <w:r>
              <w:rPr>
                <w:rFonts w:cs="Arial"/>
              </w:rPr>
              <w:t>ehavior</w:t>
            </w:r>
          </w:p>
        </w:tc>
        <w:tc>
          <w:tcPr>
            <w:tcW w:w="4091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7477D74C" w14:textId="77777777" w:rsidR="00172138" w:rsidRPr="00776416" w:rsidRDefault="00172138" w:rsidP="005B2691">
            <w:pPr>
              <w:spacing w:after="0"/>
              <w:rPr>
                <w:rFonts w:cs="Arial"/>
              </w:rPr>
            </w:pPr>
          </w:p>
        </w:tc>
        <w:tc>
          <w:tcPr>
            <w:tcW w:w="3124" w:type="dxa"/>
            <w:tcBorders>
              <w:top w:val="single" w:sz="6" w:space="0" w:color="000000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348B64E3" w14:textId="77777777" w:rsidR="00172138" w:rsidRPr="00776416" w:rsidRDefault="00172138" w:rsidP="005B2691">
            <w:pPr>
              <w:spacing w:after="0"/>
              <w:rPr>
                <w:rFonts w:cs="Arial"/>
              </w:rPr>
            </w:pPr>
          </w:p>
        </w:tc>
      </w:tr>
    </w:tbl>
    <w:p w14:paraId="1B5DD1A4" w14:textId="3A8B265F" w:rsidR="00225164" w:rsidRDefault="0060448C" w:rsidP="0076212C">
      <w:pPr>
        <w:spacing w:before="240"/>
      </w:pPr>
      <w:r w:rsidRPr="00095EE8">
        <w:rPr>
          <w:b/>
          <w:bCs/>
        </w:rPr>
        <w:t>List</w:t>
      </w:r>
      <w:r>
        <w:t xml:space="preserve"> your s</w:t>
      </w:r>
      <w:r w:rsidR="00225164">
        <w:t>ources</w:t>
      </w:r>
      <w:r w:rsidR="0076212C">
        <w:t xml:space="preserve"> according to APA guidelines:</w:t>
      </w:r>
    </w:p>
    <w:p w14:paraId="6DB03C1D" w14:textId="38DC170F" w:rsidR="00DB47EC" w:rsidRDefault="00DB47EC" w:rsidP="005478E1">
      <w:pP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</w:pPr>
      <w:bookmarkStart w:id="0" w:name="_GoBack"/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Part </w:t>
      </w:r>
      <w:r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2</w:t>
      </w:r>
      <w:r w:rsidRPr="006D0D8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: </w:t>
      </w:r>
      <w:r w:rsidR="007F6608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 xml:space="preserve">Research and </w:t>
      </w:r>
      <w:r w:rsidR="008C5594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Theor</w:t>
      </w:r>
      <w:r w:rsidR="00311149">
        <w:rPr>
          <w:rFonts w:asciiTheme="majorHAnsi" w:eastAsiaTheme="majorEastAsia" w:hAnsiTheme="majorHAnsi" w:cstheme="majorHAnsi"/>
          <w:b/>
          <w:color w:val="018391"/>
          <w:sz w:val="32"/>
          <w:szCs w:val="26"/>
        </w:rPr>
        <w:t>y</w:t>
      </w:r>
    </w:p>
    <w:p w14:paraId="1B4E0B1E" w14:textId="278F1DB4" w:rsidR="006D732A" w:rsidRDefault="008C1150" w:rsidP="005478E1">
      <w:r w:rsidRPr="008C1150">
        <w:t xml:space="preserve">Now that </w:t>
      </w:r>
      <w:r>
        <w:t xml:space="preserve">you </w:t>
      </w:r>
      <w:r w:rsidR="00B043FA">
        <w:t xml:space="preserve">understand some of the most common terms, </w:t>
      </w:r>
      <w:r w:rsidR="004513DC">
        <w:t xml:space="preserve">it is time to share what you know about </w:t>
      </w:r>
      <w:r w:rsidR="00DA580B">
        <w:t xml:space="preserve">research and </w:t>
      </w:r>
      <w:r w:rsidR="004F32D2">
        <w:t>theories in criminology.</w:t>
      </w:r>
    </w:p>
    <w:p w14:paraId="604A225D" w14:textId="24661BEA" w:rsidR="00DE11DF" w:rsidRDefault="6A085C07" w:rsidP="005478E1">
      <w:r w:rsidRPr="6A085C07">
        <w:rPr>
          <w:b/>
          <w:bCs/>
        </w:rPr>
        <w:t xml:space="preserve">Write </w:t>
      </w:r>
      <w:r>
        <w:t xml:space="preserve">a </w:t>
      </w:r>
      <w:r w:rsidR="00923F4E">
        <w:t xml:space="preserve">175-word </w:t>
      </w:r>
      <w:r>
        <w:t xml:space="preserve">summary </w:t>
      </w:r>
      <w:r w:rsidR="00923F4E">
        <w:t xml:space="preserve">for </w:t>
      </w:r>
      <w:r w:rsidR="00C72CD1">
        <w:t xml:space="preserve">each point </w:t>
      </w:r>
      <w:r w:rsidR="00923F4E">
        <w:t>in which you</w:t>
      </w:r>
      <w:r w:rsidR="00095EE8">
        <w:t>:</w:t>
      </w:r>
    </w:p>
    <w:p w14:paraId="2EBD81E9" w14:textId="73F2A3AE" w:rsidR="007B4F93" w:rsidRDefault="00C76AB3" w:rsidP="00F608EA">
      <w:pPr>
        <w:pStyle w:val="ListParagraph"/>
        <w:numPr>
          <w:ilvl w:val="0"/>
          <w:numId w:val="26"/>
        </w:numPr>
      </w:pPr>
      <w:r>
        <w:t xml:space="preserve">Explain what a theory is and the purpose of </w:t>
      </w:r>
      <w:r w:rsidR="00941FC8">
        <w:t>developing theories</w:t>
      </w:r>
      <w:r w:rsidR="006A080E">
        <w:t xml:space="preserve"> in criminal justice</w:t>
      </w:r>
      <w:r w:rsidR="00941FC8">
        <w:t xml:space="preserve">. </w:t>
      </w:r>
    </w:p>
    <w:p w14:paraId="6047E4C4" w14:textId="1EC3D019" w:rsidR="00746BA3" w:rsidRDefault="007B4F93" w:rsidP="00F608EA">
      <w:pPr>
        <w:pStyle w:val="ListParagraph"/>
        <w:numPr>
          <w:ilvl w:val="0"/>
          <w:numId w:val="26"/>
        </w:numPr>
      </w:pPr>
      <w:r>
        <w:t xml:space="preserve">Describe the </w:t>
      </w:r>
      <w:r w:rsidR="00746BA3" w:rsidRPr="00746BA3">
        <w:t>role research</w:t>
      </w:r>
      <w:r w:rsidR="002A6B8B">
        <w:t xml:space="preserve"> plays</w:t>
      </w:r>
      <w:r w:rsidR="00746BA3" w:rsidRPr="00746BA3">
        <w:t xml:space="preserve"> </w:t>
      </w:r>
      <w:r>
        <w:t>i</w:t>
      </w:r>
      <w:r w:rsidR="00746BA3" w:rsidRPr="00746BA3">
        <w:t>n theory building in criminology</w:t>
      </w:r>
      <w:r>
        <w:t>.</w:t>
      </w:r>
    </w:p>
    <w:p w14:paraId="163A597B" w14:textId="4C965894" w:rsidR="004513DC" w:rsidRDefault="009320DD" w:rsidP="00CE34D1">
      <w:pPr>
        <w:pStyle w:val="ListParagraph"/>
        <w:numPr>
          <w:ilvl w:val="0"/>
          <w:numId w:val="26"/>
        </w:numPr>
      </w:pPr>
      <w:r>
        <w:t>Explain h</w:t>
      </w:r>
      <w:r w:rsidR="00C76AB3" w:rsidRPr="00C76AB3">
        <w:t>ow criminological research affect</w:t>
      </w:r>
      <w:r>
        <w:t>s</w:t>
      </w:r>
      <w:r w:rsidR="00C76AB3" w:rsidRPr="00C76AB3">
        <w:t xml:space="preserve"> social policy</w:t>
      </w:r>
      <w:r>
        <w:t>.</w:t>
      </w:r>
    </w:p>
    <w:bookmarkEnd w:id="0"/>
    <w:p w14:paraId="034E69C9" w14:textId="2F45EBF6" w:rsidR="003D698A" w:rsidRPr="008C1150" w:rsidRDefault="00095EE8" w:rsidP="003D698A">
      <w:r w:rsidRPr="00095EE8">
        <w:rPr>
          <w:b/>
          <w:bCs/>
        </w:rPr>
        <w:t>List</w:t>
      </w:r>
      <w:r>
        <w:t xml:space="preserve"> your s</w:t>
      </w:r>
      <w:r w:rsidR="003D698A">
        <w:t xml:space="preserve">ources </w:t>
      </w:r>
      <w:r>
        <w:t>according to APA guidelines</w:t>
      </w:r>
      <w:r w:rsidR="003D698A">
        <w:t>:</w:t>
      </w:r>
    </w:p>
    <w:sectPr w:rsidR="003D698A" w:rsidRPr="008C1150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DBB65" w14:textId="77777777" w:rsidR="003C18D3" w:rsidRDefault="003C18D3" w:rsidP="000F0903">
      <w:pPr>
        <w:spacing w:after="0"/>
      </w:pPr>
      <w:r>
        <w:separator/>
      </w:r>
    </w:p>
  </w:endnote>
  <w:endnote w:type="continuationSeparator" w:id="0">
    <w:p w14:paraId="2BE61190" w14:textId="77777777" w:rsidR="003C18D3" w:rsidRDefault="003C18D3" w:rsidP="000F0903">
      <w:pPr>
        <w:spacing w:after="0"/>
      </w:pPr>
      <w:r>
        <w:continuationSeparator/>
      </w:r>
    </w:p>
  </w:endnote>
  <w:endnote w:type="continuationNotice" w:id="1">
    <w:p w14:paraId="118F5612" w14:textId="77777777" w:rsidR="003C18D3" w:rsidRDefault="003C18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A53670" w14:textId="77777777" w:rsidR="003C18D3" w:rsidRDefault="003C18D3" w:rsidP="000F0903">
      <w:pPr>
        <w:spacing w:after="0"/>
      </w:pPr>
      <w:r>
        <w:separator/>
      </w:r>
    </w:p>
  </w:footnote>
  <w:footnote w:type="continuationSeparator" w:id="0">
    <w:p w14:paraId="034534C1" w14:textId="77777777" w:rsidR="003C18D3" w:rsidRDefault="003C18D3" w:rsidP="000F0903">
      <w:pPr>
        <w:spacing w:after="0"/>
      </w:pPr>
      <w:r>
        <w:continuationSeparator/>
      </w:r>
    </w:p>
  </w:footnote>
  <w:footnote w:type="continuationNotice" w:id="1">
    <w:p w14:paraId="1A90754D" w14:textId="77777777" w:rsidR="003C18D3" w:rsidRDefault="003C18D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25E89C71" w:rsidR="002901D9" w:rsidRDefault="002901D9" w:rsidP="00B3690F">
    <w:pPr>
      <w:spacing w:after="0"/>
      <w:ind w:left="6300"/>
      <w:jc w:val="right"/>
    </w:pPr>
    <w:r>
      <w:t>C</w:t>
    </w:r>
    <w:r w:rsidR="005F13F8">
      <w:t>JS</w:t>
    </w:r>
    <w:r>
      <w:t>/</w:t>
    </w:r>
    <w:r w:rsidR="005F13F8">
      <w:t>2</w:t>
    </w:r>
    <w:r>
      <w:t>1 v</w:t>
    </w:r>
    <w:r w:rsidR="005F13F8">
      <w:t>5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51A59CAE" w:rsidR="002901D9" w:rsidRDefault="002901D9" w:rsidP="00B9595A">
    <w:pPr>
      <w:pStyle w:val="Header"/>
      <w:jc w:val="right"/>
    </w:pPr>
    <w:r>
      <w:t>C</w:t>
    </w:r>
    <w:r w:rsidR="00DF6445">
      <w:t>JS</w:t>
    </w:r>
    <w:r>
      <w:t>/</w:t>
    </w:r>
    <w:r w:rsidR="00DF6445">
      <w:t>2</w:t>
    </w:r>
    <w:r w:rsidR="00AD3EE4">
      <w:t>31</w:t>
    </w:r>
    <w:r>
      <w:t xml:space="preserve"> v</w:t>
    </w:r>
    <w:r w:rsidR="00AD3EE4">
      <w:t>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1702F6"/>
    <w:multiLevelType w:val="multilevel"/>
    <w:tmpl w:val="AEDCD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782AD0"/>
    <w:multiLevelType w:val="hybridMultilevel"/>
    <w:tmpl w:val="671E6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B83548"/>
    <w:multiLevelType w:val="hybridMultilevel"/>
    <w:tmpl w:val="D56C4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804C1"/>
    <w:multiLevelType w:val="hybridMultilevel"/>
    <w:tmpl w:val="22CC71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7451FE"/>
    <w:multiLevelType w:val="hybridMultilevel"/>
    <w:tmpl w:val="76E0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1" w15:restartNumberingAfterBreak="0">
    <w:nsid w:val="50F62387"/>
    <w:multiLevelType w:val="hybridMultilevel"/>
    <w:tmpl w:val="5C30146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16"/>
  </w:num>
  <w:num w:numId="5">
    <w:abstractNumId w:val="8"/>
    <w:lvlOverride w:ilvl="0">
      <w:startOverride w:val="1"/>
    </w:lvlOverride>
  </w:num>
  <w:num w:numId="6">
    <w:abstractNumId w:val="8"/>
    <w:lvlOverride w:ilvl="0">
      <w:startOverride w:val="1"/>
    </w:lvlOverride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0"/>
  </w:num>
  <w:num w:numId="10">
    <w:abstractNumId w:val="13"/>
  </w:num>
  <w:num w:numId="11">
    <w:abstractNumId w:val="10"/>
  </w:num>
  <w:num w:numId="12">
    <w:abstractNumId w:val="8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</w:num>
  <w:num w:numId="17">
    <w:abstractNumId w:val="5"/>
  </w:num>
  <w:num w:numId="18">
    <w:abstractNumId w:val="15"/>
  </w:num>
  <w:num w:numId="19">
    <w:abstractNumId w:val="2"/>
  </w:num>
  <w:num w:numId="20">
    <w:abstractNumId w:val="4"/>
  </w:num>
  <w:num w:numId="21">
    <w:abstractNumId w:val="1"/>
  </w:num>
  <w:num w:numId="22">
    <w:abstractNumId w:val="7"/>
  </w:num>
  <w:num w:numId="23">
    <w:abstractNumId w:val="6"/>
  </w:num>
  <w:num w:numId="24">
    <w:abstractNumId w:val="9"/>
  </w:num>
  <w:num w:numId="25">
    <w:abstractNumId w:val="1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4CAC"/>
    <w:rsid w:val="000414A6"/>
    <w:rsid w:val="0005721C"/>
    <w:rsid w:val="000738BA"/>
    <w:rsid w:val="00095EE8"/>
    <w:rsid w:val="000B1371"/>
    <w:rsid w:val="000B37A0"/>
    <w:rsid w:val="000C0803"/>
    <w:rsid w:val="000C2C6A"/>
    <w:rsid w:val="000D2169"/>
    <w:rsid w:val="000E28EF"/>
    <w:rsid w:val="000F0903"/>
    <w:rsid w:val="0013181E"/>
    <w:rsid w:val="001447FD"/>
    <w:rsid w:val="00155630"/>
    <w:rsid w:val="00157D69"/>
    <w:rsid w:val="001602BB"/>
    <w:rsid w:val="00172138"/>
    <w:rsid w:val="001850E7"/>
    <w:rsid w:val="001A2683"/>
    <w:rsid w:val="001B647E"/>
    <w:rsid w:val="001C098D"/>
    <w:rsid w:val="001C10AF"/>
    <w:rsid w:val="001C1222"/>
    <w:rsid w:val="001F0813"/>
    <w:rsid w:val="001F0CC9"/>
    <w:rsid w:val="001F7985"/>
    <w:rsid w:val="00201214"/>
    <w:rsid w:val="00201B4E"/>
    <w:rsid w:val="00205A12"/>
    <w:rsid w:val="00207997"/>
    <w:rsid w:val="00216720"/>
    <w:rsid w:val="00224434"/>
    <w:rsid w:val="00225164"/>
    <w:rsid w:val="00234C8A"/>
    <w:rsid w:val="00250EB0"/>
    <w:rsid w:val="00270C10"/>
    <w:rsid w:val="002812CF"/>
    <w:rsid w:val="002901D9"/>
    <w:rsid w:val="002A6B8B"/>
    <w:rsid w:val="002B55B7"/>
    <w:rsid w:val="002D504B"/>
    <w:rsid w:val="002E645D"/>
    <w:rsid w:val="002F6E7D"/>
    <w:rsid w:val="00310615"/>
    <w:rsid w:val="00311149"/>
    <w:rsid w:val="0033144D"/>
    <w:rsid w:val="00337217"/>
    <w:rsid w:val="00377506"/>
    <w:rsid w:val="003B2821"/>
    <w:rsid w:val="003C18D3"/>
    <w:rsid w:val="003C6AA3"/>
    <w:rsid w:val="003D698A"/>
    <w:rsid w:val="00424B9C"/>
    <w:rsid w:val="00427F4C"/>
    <w:rsid w:val="00444008"/>
    <w:rsid w:val="004500DE"/>
    <w:rsid w:val="004513DC"/>
    <w:rsid w:val="00467B22"/>
    <w:rsid w:val="00487B92"/>
    <w:rsid w:val="00494BF5"/>
    <w:rsid w:val="004D2D92"/>
    <w:rsid w:val="004E2E3F"/>
    <w:rsid w:val="004F0350"/>
    <w:rsid w:val="004F0B4E"/>
    <w:rsid w:val="004F3176"/>
    <w:rsid w:val="004F32D2"/>
    <w:rsid w:val="005002EC"/>
    <w:rsid w:val="0052464F"/>
    <w:rsid w:val="00532293"/>
    <w:rsid w:val="00533491"/>
    <w:rsid w:val="00535CAC"/>
    <w:rsid w:val="00536D55"/>
    <w:rsid w:val="00546A6C"/>
    <w:rsid w:val="005478E1"/>
    <w:rsid w:val="00551F92"/>
    <w:rsid w:val="005649F8"/>
    <w:rsid w:val="005702EF"/>
    <w:rsid w:val="005A1B25"/>
    <w:rsid w:val="005B7A14"/>
    <w:rsid w:val="005D40AE"/>
    <w:rsid w:val="005F13F8"/>
    <w:rsid w:val="005F46D4"/>
    <w:rsid w:val="005F5BC8"/>
    <w:rsid w:val="0060448C"/>
    <w:rsid w:val="006310E7"/>
    <w:rsid w:val="00654497"/>
    <w:rsid w:val="0066315B"/>
    <w:rsid w:val="00665B96"/>
    <w:rsid w:val="006950A3"/>
    <w:rsid w:val="00695175"/>
    <w:rsid w:val="006A080E"/>
    <w:rsid w:val="006A799F"/>
    <w:rsid w:val="006D0D88"/>
    <w:rsid w:val="006D732A"/>
    <w:rsid w:val="006E568C"/>
    <w:rsid w:val="006E7CB0"/>
    <w:rsid w:val="007015D2"/>
    <w:rsid w:val="007042E2"/>
    <w:rsid w:val="00712B61"/>
    <w:rsid w:val="00713ECF"/>
    <w:rsid w:val="00717413"/>
    <w:rsid w:val="00726E5E"/>
    <w:rsid w:val="00735583"/>
    <w:rsid w:val="00735D30"/>
    <w:rsid w:val="00746BA3"/>
    <w:rsid w:val="00747A99"/>
    <w:rsid w:val="0076212C"/>
    <w:rsid w:val="0077212D"/>
    <w:rsid w:val="0077445D"/>
    <w:rsid w:val="00776416"/>
    <w:rsid w:val="00780D8D"/>
    <w:rsid w:val="00793979"/>
    <w:rsid w:val="00793EBF"/>
    <w:rsid w:val="007A0EAB"/>
    <w:rsid w:val="007A6D58"/>
    <w:rsid w:val="007B4863"/>
    <w:rsid w:val="007B4F93"/>
    <w:rsid w:val="007C4B77"/>
    <w:rsid w:val="007D1789"/>
    <w:rsid w:val="007D4504"/>
    <w:rsid w:val="007E20B8"/>
    <w:rsid w:val="007F6608"/>
    <w:rsid w:val="008160FC"/>
    <w:rsid w:val="00820979"/>
    <w:rsid w:val="00857B5B"/>
    <w:rsid w:val="00863DE9"/>
    <w:rsid w:val="008B0A6F"/>
    <w:rsid w:val="008C1150"/>
    <w:rsid w:val="008C5594"/>
    <w:rsid w:val="008C786A"/>
    <w:rsid w:val="00923F4E"/>
    <w:rsid w:val="009320DD"/>
    <w:rsid w:val="009328BF"/>
    <w:rsid w:val="00935086"/>
    <w:rsid w:val="00935F80"/>
    <w:rsid w:val="00941FC8"/>
    <w:rsid w:val="00946291"/>
    <w:rsid w:val="00971C52"/>
    <w:rsid w:val="0098520B"/>
    <w:rsid w:val="009932C8"/>
    <w:rsid w:val="009A68D4"/>
    <w:rsid w:val="009B0A35"/>
    <w:rsid w:val="009C241D"/>
    <w:rsid w:val="009C48ED"/>
    <w:rsid w:val="009C7690"/>
    <w:rsid w:val="009E0D9C"/>
    <w:rsid w:val="009E0FB0"/>
    <w:rsid w:val="00A03896"/>
    <w:rsid w:val="00A10720"/>
    <w:rsid w:val="00A14190"/>
    <w:rsid w:val="00A14B34"/>
    <w:rsid w:val="00A55644"/>
    <w:rsid w:val="00A621B0"/>
    <w:rsid w:val="00A95059"/>
    <w:rsid w:val="00AA17BC"/>
    <w:rsid w:val="00AB3A15"/>
    <w:rsid w:val="00AB4C72"/>
    <w:rsid w:val="00AD3EE4"/>
    <w:rsid w:val="00AE133E"/>
    <w:rsid w:val="00AE5298"/>
    <w:rsid w:val="00AE713A"/>
    <w:rsid w:val="00AF4A46"/>
    <w:rsid w:val="00B043FA"/>
    <w:rsid w:val="00B11834"/>
    <w:rsid w:val="00B1207F"/>
    <w:rsid w:val="00B16250"/>
    <w:rsid w:val="00B30135"/>
    <w:rsid w:val="00B3325E"/>
    <w:rsid w:val="00B35CBA"/>
    <w:rsid w:val="00B3690F"/>
    <w:rsid w:val="00B560AF"/>
    <w:rsid w:val="00B67906"/>
    <w:rsid w:val="00B734C8"/>
    <w:rsid w:val="00B7574F"/>
    <w:rsid w:val="00B81203"/>
    <w:rsid w:val="00B9595A"/>
    <w:rsid w:val="00BA1897"/>
    <w:rsid w:val="00BA6410"/>
    <w:rsid w:val="00BB3716"/>
    <w:rsid w:val="00BB3BB8"/>
    <w:rsid w:val="00BB4A2D"/>
    <w:rsid w:val="00BC3BB0"/>
    <w:rsid w:val="00BC5941"/>
    <w:rsid w:val="00BC6EF5"/>
    <w:rsid w:val="00BC7D38"/>
    <w:rsid w:val="00BE658E"/>
    <w:rsid w:val="00C032FD"/>
    <w:rsid w:val="00C11DD9"/>
    <w:rsid w:val="00C12D77"/>
    <w:rsid w:val="00C1659A"/>
    <w:rsid w:val="00C359E4"/>
    <w:rsid w:val="00C610B2"/>
    <w:rsid w:val="00C72CD1"/>
    <w:rsid w:val="00C76AB3"/>
    <w:rsid w:val="00C841BF"/>
    <w:rsid w:val="00C92C8A"/>
    <w:rsid w:val="00CC6145"/>
    <w:rsid w:val="00CE1082"/>
    <w:rsid w:val="00CE34D1"/>
    <w:rsid w:val="00D10F9D"/>
    <w:rsid w:val="00D2123C"/>
    <w:rsid w:val="00D64071"/>
    <w:rsid w:val="00D80F31"/>
    <w:rsid w:val="00DA2EA0"/>
    <w:rsid w:val="00DA5031"/>
    <w:rsid w:val="00DA551E"/>
    <w:rsid w:val="00DA580B"/>
    <w:rsid w:val="00DB47EC"/>
    <w:rsid w:val="00DC46DB"/>
    <w:rsid w:val="00DE11DF"/>
    <w:rsid w:val="00DE1A94"/>
    <w:rsid w:val="00DF6445"/>
    <w:rsid w:val="00E22D25"/>
    <w:rsid w:val="00E5764A"/>
    <w:rsid w:val="00E65CEA"/>
    <w:rsid w:val="00E71606"/>
    <w:rsid w:val="00E73EA4"/>
    <w:rsid w:val="00E740F2"/>
    <w:rsid w:val="00E74696"/>
    <w:rsid w:val="00E87163"/>
    <w:rsid w:val="00E90F14"/>
    <w:rsid w:val="00EC0EB6"/>
    <w:rsid w:val="00ED01FB"/>
    <w:rsid w:val="00F13D90"/>
    <w:rsid w:val="00F1633B"/>
    <w:rsid w:val="00F67ACD"/>
    <w:rsid w:val="00F7222B"/>
    <w:rsid w:val="00F7576F"/>
    <w:rsid w:val="00F977EB"/>
    <w:rsid w:val="00FC7C4A"/>
    <w:rsid w:val="00FD5AA2"/>
    <w:rsid w:val="00FE619F"/>
    <w:rsid w:val="00FE6379"/>
    <w:rsid w:val="00FF5742"/>
    <w:rsid w:val="00FF6339"/>
    <w:rsid w:val="17072597"/>
    <w:rsid w:val="184C0106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A085C07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DBBE3036-1B97-443C-A7D9-11F0ACB7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9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98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985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9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985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B50068-1F2F-4250-B1BB-031B61032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augky</cp:lastModifiedBy>
  <cp:revision>2</cp:revision>
  <dcterms:created xsi:type="dcterms:W3CDTF">2020-12-03T16:43:00Z</dcterms:created>
  <dcterms:modified xsi:type="dcterms:W3CDTF">2020-12-0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